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DB39CD" w14:textId="420A0FDF" w:rsidR="003F270A" w:rsidRDefault="003F270A" w:rsidP="003F270A">
      <w:pPr>
        <w:pStyle w:val="Title"/>
      </w:pPr>
      <w:r>
        <w:t>Feedback for Project Number 23</w:t>
      </w:r>
    </w:p>
    <w:p w14:paraId="14CDE4D2" w14:textId="77777777" w:rsidR="003F270A" w:rsidRDefault="003F270A" w:rsidP="003F270A">
      <w:pPr>
        <w:pStyle w:val="Heading2"/>
      </w:pPr>
      <w:bookmarkStart w:id="0" w:name="instructions"/>
      <w:bookmarkStart w:id="1" w:name="feedback-below"/>
      <w:bookmarkEnd w:id="0"/>
      <w:bookmarkEnd w:id="1"/>
      <w:r>
        <w:t>Feedback Below</w:t>
      </w:r>
    </w:p>
    <w:p w14:paraId="39D013EC" w14:textId="77777777" w:rsidR="003F270A" w:rsidRDefault="003F270A" w:rsidP="003F270A">
      <w:pPr>
        <w:pStyle w:val="FirstParagraph"/>
        <w:rPr>
          <w:b/>
        </w:rPr>
      </w:pPr>
      <w:r>
        <w:rPr>
          <w:b/>
        </w:rPr>
        <w:t>What did you first notice about this project?</w:t>
      </w:r>
    </w:p>
    <w:p w14:paraId="7E991115" w14:textId="775FAA05" w:rsidR="003F270A" w:rsidRPr="00D204F2" w:rsidRDefault="003F270A" w:rsidP="003F270A">
      <w:pPr>
        <w:pStyle w:val="BodyText"/>
      </w:pPr>
      <w:r>
        <w:t>The first thing I noticed was the sidebar</w:t>
      </w:r>
      <w:r w:rsidR="001E6A3E">
        <w:t xml:space="preserve"> </w:t>
      </w:r>
      <w:r w:rsidR="00E200B6">
        <w:t>with</w:t>
      </w:r>
      <w:r w:rsidR="001E6A3E">
        <w:t xml:space="preserve"> all the </w:t>
      </w:r>
      <w:r w:rsidR="00E200B6">
        <w:t xml:space="preserve">different </w:t>
      </w:r>
      <w:r w:rsidR="001E6A3E">
        <w:t xml:space="preserve">types of inputs. </w:t>
      </w:r>
    </w:p>
    <w:p w14:paraId="5131565A" w14:textId="7B739FE2" w:rsidR="003F270A" w:rsidRDefault="003F270A" w:rsidP="003F270A">
      <w:pPr>
        <w:pStyle w:val="BodyText"/>
        <w:rPr>
          <w:b/>
        </w:rPr>
      </w:pPr>
      <w:r>
        <w:rPr>
          <w:b/>
        </w:rPr>
        <w:t>What was this project’s main story?</w:t>
      </w:r>
    </w:p>
    <w:p w14:paraId="3B546C1A" w14:textId="0B7934DE" w:rsidR="00E200B6" w:rsidRPr="001E6A3E" w:rsidRDefault="001E6A3E" w:rsidP="003F270A">
      <w:pPr>
        <w:pStyle w:val="BodyText"/>
        <w:rPr>
          <w:bCs/>
        </w:rPr>
      </w:pPr>
      <w:r w:rsidRPr="001E6A3E">
        <w:rPr>
          <w:bCs/>
        </w:rPr>
        <w:t xml:space="preserve">The main story of the project </w:t>
      </w:r>
      <w:r w:rsidR="00E200B6">
        <w:rPr>
          <w:bCs/>
        </w:rPr>
        <w:t>was</w:t>
      </w:r>
      <w:r w:rsidRPr="001E6A3E">
        <w:rPr>
          <w:bCs/>
        </w:rPr>
        <w:t xml:space="preserve"> to </w:t>
      </w:r>
      <w:r w:rsidR="00E200B6">
        <w:rPr>
          <w:bCs/>
        </w:rPr>
        <w:t xml:space="preserve">review and </w:t>
      </w:r>
      <w:r w:rsidRPr="001E6A3E">
        <w:rPr>
          <w:bCs/>
        </w:rPr>
        <w:t>analyze food product</w:t>
      </w:r>
      <w:r>
        <w:rPr>
          <w:bCs/>
        </w:rPr>
        <w:t>s</w:t>
      </w:r>
      <w:r w:rsidRPr="001E6A3E">
        <w:rPr>
          <w:bCs/>
        </w:rPr>
        <w:t xml:space="preserve"> for dogs from </w:t>
      </w:r>
      <w:r w:rsidR="00E200B6">
        <w:rPr>
          <w:bCs/>
        </w:rPr>
        <w:t xml:space="preserve">the website </w:t>
      </w:r>
      <w:r w:rsidRPr="001E6A3E">
        <w:rPr>
          <w:bCs/>
        </w:rPr>
        <w:t>Chewy.com</w:t>
      </w:r>
      <w:r w:rsidR="00E200B6">
        <w:rPr>
          <w:bCs/>
        </w:rPr>
        <w:t xml:space="preserve">. </w:t>
      </w:r>
    </w:p>
    <w:p w14:paraId="349407B7" w14:textId="77777777" w:rsidR="003F270A" w:rsidRDefault="003F270A" w:rsidP="003F270A">
      <w:pPr>
        <w:pStyle w:val="BodyText"/>
        <w:rPr>
          <w:b/>
        </w:rPr>
      </w:pPr>
      <w:r>
        <w:rPr>
          <w:b/>
        </w:rPr>
        <w:t>What were some areas of improvement?</w:t>
      </w:r>
    </w:p>
    <w:p w14:paraId="5734DB51" w14:textId="3A8F733E" w:rsidR="003F270A" w:rsidRPr="00E200B6" w:rsidRDefault="00E200B6" w:rsidP="003F270A">
      <w:pPr>
        <w:pStyle w:val="BodyText"/>
        <w:rPr>
          <w:bCs/>
        </w:rPr>
      </w:pPr>
      <w:r>
        <w:rPr>
          <w:bCs/>
        </w:rPr>
        <w:t xml:space="preserve">The only area of improvement would be </w:t>
      </w:r>
      <w:r w:rsidR="00C34C30">
        <w:rPr>
          <w:bCs/>
        </w:rPr>
        <w:t>to reduce the number of inputs</w:t>
      </w:r>
      <w:r>
        <w:rPr>
          <w:bCs/>
        </w:rPr>
        <w:t>. For example, I would recommend</w:t>
      </w:r>
      <w:r w:rsidR="003F270A" w:rsidRPr="00E200B6">
        <w:rPr>
          <w:bCs/>
        </w:rPr>
        <w:t xml:space="preserve"> </w:t>
      </w:r>
      <w:r>
        <w:rPr>
          <w:bCs/>
        </w:rPr>
        <w:t>converging</w:t>
      </w:r>
      <w:r w:rsidR="003F270A" w:rsidRPr="00E200B6">
        <w:rPr>
          <w:bCs/>
        </w:rPr>
        <w:t xml:space="preserve"> the first two sliders</w:t>
      </w:r>
      <w:r>
        <w:rPr>
          <w:bCs/>
        </w:rPr>
        <w:t xml:space="preserve"> (x-axis min/max)</w:t>
      </w:r>
      <w:r w:rsidR="00764697">
        <w:rPr>
          <w:bCs/>
        </w:rPr>
        <w:t xml:space="preserve"> and </w:t>
      </w:r>
      <w:r w:rsidR="00D65527">
        <w:rPr>
          <w:bCs/>
        </w:rPr>
        <w:t>eliminating</w:t>
      </w:r>
      <w:r w:rsidR="00764697">
        <w:rPr>
          <w:bCs/>
        </w:rPr>
        <w:t xml:space="preserve"> the transparency slider</w:t>
      </w:r>
      <w:r w:rsidR="003F270A" w:rsidRPr="00E200B6">
        <w:rPr>
          <w:bCs/>
        </w:rPr>
        <w:t xml:space="preserve">. </w:t>
      </w:r>
    </w:p>
    <w:p w14:paraId="21CE9C87" w14:textId="06A37657" w:rsidR="003F270A" w:rsidRDefault="003F270A" w:rsidP="003F270A">
      <w:pPr>
        <w:pStyle w:val="BodyText"/>
        <w:rPr>
          <w:b/>
        </w:rPr>
      </w:pPr>
      <w:r>
        <w:rPr>
          <w:b/>
        </w:rPr>
        <w:t>What elements would you add to this project?</w:t>
      </w:r>
    </w:p>
    <w:p w14:paraId="47FFA56C" w14:textId="6B1D1F6C" w:rsidR="001E6A3E" w:rsidRPr="00FE3040" w:rsidRDefault="0020304E" w:rsidP="003F270A">
      <w:pPr>
        <w:pStyle w:val="BodyText"/>
        <w:rPr>
          <w:bCs/>
        </w:rPr>
      </w:pPr>
      <w:r w:rsidRPr="00FE3040">
        <w:rPr>
          <w:bCs/>
        </w:rPr>
        <w:t>I would add a drop down to give the user the option to change the x-axis. It would be nice to compare brands and see which one has the most review</w:t>
      </w:r>
      <w:r w:rsidR="00D65527">
        <w:rPr>
          <w:bCs/>
        </w:rPr>
        <w:t>s</w:t>
      </w:r>
      <w:r w:rsidR="00FE3040" w:rsidRPr="00FE3040">
        <w:rPr>
          <w:bCs/>
        </w:rPr>
        <w:t xml:space="preserve">. </w:t>
      </w:r>
    </w:p>
    <w:p w14:paraId="52FAA48A" w14:textId="5D0106F6" w:rsidR="003F270A" w:rsidRDefault="003F270A" w:rsidP="003F270A">
      <w:pPr>
        <w:pStyle w:val="BodyText"/>
        <w:rPr>
          <w:b/>
        </w:rPr>
      </w:pPr>
      <w:r>
        <w:rPr>
          <w:b/>
        </w:rPr>
        <w:t>What were some successful elements of this project?</w:t>
      </w:r>
    </w:p>
    <w:p w14:paraId="0B74FCE3" w14:textId="0E79F831" w:rsidR="003F270A" w:rsidRPr="00FE3040" w:rsidRDefault="003F270A" w:rsidP="003F270A">
      <w:pPr>
        <w:pStyle w:val="BodyText"/>
        <w:rPr>
          <w:bCs/>
        </w:rPr>
      </w:pPr>
      <w:r w:rsidRPr="00FE3040">
        <w:rPr>
          <w:bCs/>
        </w:rPr>
        <w:t xml:space="preserve">I really liked the </w:t>
      </w:r>
      <w:r w:rsidR="00FE3040" w:rsidRPr="00FE3040">
        <w:rPr>
          <w:bCs/>
        </w:rPr>
        <w:t>tab called “Nutrition Facts”. The boxplots</w:t>
      </w:r>
      <w:r w:rsidRPr="00FE3040">
        <w:rPr>
          <w:bCs/>
        </w:rPr>
        <w:t xml:space="preserve"> </w:t>
      </w:r>
      <w:r w:rsidR="00FE3040" w:rsidRPr="00FE3040">
        <w:rPr>
          <w:bCs/>
        </w:rPr>
        <w:t>are phenomenal because the user can clearly see the differences between the nutrient</w:t>
      </w:r>
      <w:r w:rsidR="00354C3A">
        <w:rPr>
          <w:bCs/>
        </w:rPr>
        <w:t xml:space="preserve"> levels</w:t>
      </w:r>
      <w:r w:rsidR="00FE3040" w:rsidRPr="00FE3040">
        <w:rPr>
          <w:bCs/>
        </w:rPr>
        <w:t xml:space="preserve">. </w:t>
      </w:r>
      <w:r w:rsidR="00354C3A">
        <w:rPr>
          <w:bCs/>
        </w:rPr>
        <w:t>Also, t</w:t>
      </w:r>
      <w:r w:rsidR="00FE3040" w:rsidRPr="00FE3040">
        <w:rPr>
          <w:bCs/>
        </w:rPr>
        <w:t>he “</w:t>
      </w:r>
      <w:r w:rsidR="00ED5B06">
        <w:rPr>
          <w:bCs/>
        </w:rPr>
        <w:t xml:space="preserve">Enter </w:t>
      </w:r>
      <w:r w:rsidR="00FE3040" w:rsidRPr="00FE3040">
        <w:rPr>
          <w:bCs/>
        </w:rPr>
        <w:t>title here” portion was a great addition</w:t>
      </w:r>
      <w:r w:rsidR="00ED5B06">
        <w:rPr>
          <w:bCs/>
        </w:rPr>
        <w:t xml:space="preserve"> because it</w:t>
      </w:r>
      <w:r w:rsidR="00354C3A">
        <w:rPr>
          <w:bCs/>
        </w:rPr>
        <w:t xml:space="preserve"> gives the user more flexibility</w:t>
      </w:r>
      <w:r w:rsidR="00C34C30">
        <w:rPr>
          <w:bCs/>
        </w:rPr>
        <w:t xml:space="preserve"> to add specific information</w:t>
      </w:r>
      <w:r w:rsidR="00D224B6">
        <w:rPr>
          <w:bCs/>
        </w:rPr>
        <w:t>.</w:t>
      </w:r>
    </w:p>
    <w:p w14:paraId="517C76A8" w14:textId="34E0D2C9" w:rsidR="003F270A" w:rsidRDefault="003F270A" w:rsidP="003F270A">
      <w:pPr>
        <w:pStyle w:val="BodyText"/>
        <w:rPr>
          <w:b/>
        </w:rPr>
      </w:pPr>
      <w:r>
        <w:rPr>
          <w:b/>
        </w:rPr>
        <w:t>Any other thoughts you would like to convey to your peer?</w:t>
      </w:r>
    </w:p>
    <w:p w14:paraId="30034927" w14:textId="0AF84716" w:rsidR="003F270A" w:rsidRPr="00FE3040" w:rsidRDefault="00FE3040" w:rsidP="003F270A">
      <w:pPr>
        <w:pStyle w:val="BodyText"/>
        <w:rPr>
          <w:bCs/>
        </w:rPr>
      </w:pPr>
      <w:proofErr w:type="spellStart"/>
      <w:r w:rsidRPr="00FE3040">
        <w:rPr>
          <w:bCs/>
        </w:rPr>
        <w:t>Yahui</w:t>
      </w:r>
      <w:proofErr w:type="spellEnd"/>
      <w:r w:rsidRPr="00FE3040">
        <w:rPr>
          <w:bCs/>
        </w:rPr>
        <w:t xml:space="preserve"> did a fantastic job! This project was </w:t>
      </w:r>
      <w:r w:rsidR="00C34C30" w:rsidRPr="00FE3040">
        <w:rPr>
          <w:bCs/>
        </w:rPr>
        <w:t>well</w:t>
      </w:r>
      <w:r w:rsidR="00C34C30">
        <w:rPr>
          <w:bCs/>
        </w:rPr>
        <w:t>-</w:t>
      </w:r>
      <w:r w:rsidR="00C34C30" w:rsidRPr="00FE3040">
        <w:rPr>
          <w:bCs/>
        </w:rPr>
        <w:t>thought</w:t>
      </w:r>
      <w:r w:rsidR="00C34C30">
        <w:rPr>
          <w:bCs/>
        </w:rPr>
        <w:t>-</w:t>
      </w:r>
      <w:r w:rsidR="00C34C30" w:rsidRPr="00FE3040">
        <w:rPr>
          <w:bCs/>
        </w:rPr>
        <w:t>out,</w:t>
      </w:r>
      <w:r w:rsidRPr="00FE3040">
        <w:rPr>
          <w:bCs/>
        </w:rPr>
        <w:t xml:space="preserve"> and </w:t>
      </w:r>
      <w:r w:rsidR="003F270A" w:rsidRPr="00FE3040">
        <w:rPr>
          <w:bCs/>
        </w:rPr>
        <w:t xml:space="preserve">I can </w:t>
      </w:r>
      <w:r w:rsidRPr="00FE3040">
        <w:rPr>
          <w:bCs/>
        </w:rPr>
        <w:t>tell</w:t>
      </w:r>
      <w:r w:rsidR="003F270A" w:rsidRPr="00FE3040">
        <w:rPr>
          <w:bCs/>
        </w:rPr>
        <w:t xml:space="preserve"> that </w:t>
      </w:r>
      <w:proofErr w:type="spellStart"/>
      <w:r w:rsidR="003F270A" w:rsidRPr="00FE3040">
        <w:rPr>
          <w:bCs/>
        </w:rPr>
        <w:t>Yahui</w:t>
      </w:r>
      <w:proofErr w:type="spellEnd"/>
      <w:r w:rsidR="003F270A" w:rsidRPr="00FE3040">
        <w:rPr>
          <w:bCs/>
        </w:rPr>
        <w:t xml:space="preserve"> </w:t>
      </w:r>
      <w:r w:rsidRPr="00FE3040">
        <w:rPr>
          <w:bCs/>
        </w:rPr>
        <w:t>dedicated</w:t>
      </w:r>
      <w:r w:rsidR="003F270A" w:rsidRPr="00FE3040">
        <w:rPr>
          <w:bCs/>
        </w:rPr>
        <w:t xml:space="preserve"> a lot of time </w:t>
      </w:r>
      <w:r w:rsidRPr="00FE3040">
        <w:rPr>
          <w:bCs/>
        </w:rPr>
        <w:t>on it</w:t>
      </w:r>
      <w:r w:rsidR="003F270A" w:rsidRPr="00FE3040">
        <w:rPr>
          <w:bCs/>
        </w:rPr>
        <w:t xml:space="preserve">. </w:t>
      </w:r>
      <w:proofErr w:type="gramStart"/>
      <w:r w:rsidRPr="00FE3040">
        <w:rPr>
          <w:bCs/>
        </w:rPr>
        <w:t xml:space="preserve">As a dog owner, </w:t>
      </w:r>
      <w:r w:rsidR="00C34C30">
        <w:rPr>
          <w:bCs/>
        </w:rPr>
        <w:t>this information</w:t>
      </w:r>
      <w:proofErr w:type="gramEnd"/>
      <w:r w:rsidR="00C34C30">
        <w:rPr>
          <w:bCs/>
        </w:rPr>
        <w:t xml:space="preserve"> is extremely </w:t>
      </w:r>
      <w:r w:rsidR="00D65527">
        <w:rPr>
          <w:bCs/>
        </w:rPr>
        <w:t>useful,</w:t>
      </w:r>
      <w:r w:rsidR="00C34C30">
        <w:rPr>
          <w:bCs/>
        </w:rPr>
        <w:t xml:space="preserve"> and </w:t>
      </w:r>
      <w:r w:rsidRPr="00FE3040">
        <w:rPr>
          <w:bCs/>
        </w:rPr>
        <w:t xml:space="preserve">all the visualizations </w:t>
      </w:r>
      <w:r w:rsidR="00C34C30">
        <w:rPr>
          <w:bCs/>
        </w:rPr>
        <w:t xml:space="preserve">are </w:t>
      </w:r>
      <w:r w:rsidR="00D65527">
        <w:rPr>
          <w:bCs/>
        </w:rPr>
        <w:t>informative</w:t>
      </w:r>
      <w:r w:rsidRPr="00FE3040">
        <w:rPr>
          <w:bCs/>
        </w:rPr>
        <w:t xml:space="preserve">. </w:t>
      </w:r>
    </w:p>
    <w:p w14:paraId="2EE0DC7B" w14:textId="77777777" w:rsidR="004C1EC4" w:rsidRDefault="00D65527"/>
    <w:sectPr w:rsidR="004C1EC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F270A"/>
    <w:rsid w:val="00053DCE"/>
    <w:rsid w:val="001E6A3E"/>
    <w:rsid w:val="0020304E"/>
    <w:rsid w:val="00354C3A"/>
    <w:rsid w:val="003E21CF"/>
    <w:rsid w:val="003F270A"/>
    <w:rsid w:val="00764697"/>
    <w:rsid w:val="00C34C30"/>
    <w:rsid w:val="00D224B6"/>
    <w:rsid w:val="00D65527"/>
    <w:rsid w:val="00E200B6"/>
    <w:rsid w:val="00ED5B06"/>
    <w:rsid w:val="00FE3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1A3EB8D"/>
  <w14:defaultImageDpi w14:val="32767"/>
  <w15:chartTrackingRefBased/>
  <w15:docId w15:val="{34BB232B-92C2-F442-8E34-3276FB9E3B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F270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F270A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BodyText">
    <w:name w:val="Body Text"/>
    <w:basedOn w:val="Normal"/>
    <w:link w:val="BodyTextChar"/>
    <w:qFormat/>
    <w:rsid w:val="003F270A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3F270A"/>
  </w:style>
  <w:style w:type="paragraph" w:customStyle="1" w:styleId="FirstParagraph">
    <w:name w:val="First Paragraph"/>
    <w:basedOn w:val="BodyText"/>
    <w:next w:val="BodyText"/>
    <w:qFormat/>
    <w:rsid w:val="003F270A"/>
  </w:style>
  <w:style w:type="paragraph" w:styleId="Title">
    <w:name w:val="Title"/>
    <w:basedOn w:val="Normal"/>
    <w:next w:val="BodyText"/>
    <w:link w:val="TitleChar"/>
    <w:qFormat/>
    <w:rsid w:val="003F270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3F270A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styleId="Hyperlink">
    <w:name w:val="Hyperlink"/>
    <w:basedOn w:val="DefaultParagraphFont"/>
    <w:rsid w:val="003F270A"/>
    <w:rPr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202</Words>
  <Characters>115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Alvarez</dc:creator>
  <cp:keywords/>
  <dc:description/>
  <cp:lastModifiedBy>Kathryn Alvarez</cp:lastModifiedBy>
  <cp:revision>6</cp:revision>
  <dcterms:created xsi:type="dcterms:W3CDTF">2021-05-12T04:21:00Z</dcterms:created>
  <dcterms:modified xsi:type="dcterms:W3CDTF">2021-05-13T04:07:00Z</dcterms:modified>
</cp:coreProperties>
</file>